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7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1"/>
        <w:gridCol w:w="5499"/>
        <w:gridCol w:w="709"/>
        <w:gridCol w:w="709"/>
        <w:gridCol w:w="709"/>
      </w:tblGrid>
      <w:tr w:rsidR="005C3CCF" w:rsidRPr="00F639B6" w14:paraId="44C358A3" w14:textId="77777777" w:rsidTr="00765F09">
        <w:trPr>
          <w:trHeight w:hRule="exact" w:val="567"/>
        </w:trPr>
        <w:tc>
          <w:tcPr>
            <w:tcW w:w="10077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4F9290A1" w14:textId="3A33AA43" w:rsidR="005C3CCF" w:rsidRPr="00F639B6" w:rsidRDefault="008774A1" w:rsidP="00CB7C5F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TCC</w:t>
            </w:r>
            <w:r w:rsidR="005C3CCF" w:rsidRPr="00F639B6">
              <w:rPr>
                <w:rFonts w:ascii="Arial" w:hAnsi="Arial" w:cs="Arial"/>
                <w:b/>
                <w:szCs w:val="24"/>
              </w:rPr>
              <w:t xml:space="preserve"> Study Closure Checklist</w:t>
            </w:r>
            <w:r w:rsidR="00E967A7">
              <w:rPr>
                <w:rFonts w:ascii="Arial" w:hAnsi="Arial" w:cs="Arial"/>
                <w:b/>
                <w:szCs w:val="24"/>
              </w:rPr>
              <w:t xml:space="preserve"> (</w:t>
            </w:r>
            <w:r w:rsidR="00983384">
              <w:rPr>
                <w:rFonts w:ascii="Arial" w:hAnsi="Arial" w:cs="Arial"/>
                <w:b/>
                <w:szCs w:val="24"/>
              </w:rPr>
              <w:t xml:space="preserve">ITCC to complete one form for </w:t>
            </w:r>
            <w:r w:rsidR="00CB7C5F">
              <w:rPr>
                <w:rFonts w:ascii="Arial" w:hAnsi="Arial" w:cs="Arial"/>
                <w:b/>
                <w:szCs w:val="24"/>
              </w:rPr>
              <w:t>all sites</w:t>
            </w:r>
            <w:r w:rsidR="00E967A7">
              <w:rPr>
                <w:rFonts w:ascii="Arial" w:hAnsi="Arial" w:cs="Arial"/>
                <w:b/>
                <w:szCs w:val="24"/>
              </w:rPr>
              <w:t>)</w:t>
            </w:r>
          </w:p>
        </w:tc>
      </w:tr>
      <w:tr w:rsidR="008A6BBA" w:rsidRPr="00F639B6" w14:paraId="693B25F8" w14:textId="77777777" w:rsidTr="00765F09">
        <w:trPr>
          <w:trHeight w:hRule="exact" w:val="567"/>
        </w:trPr>
        <w:tc>
          <w:tcPr>
            <w:tcW w:w="24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52C517D" w14:textId="77777777" w:rsidR="008A6BBA" w:rsidRPr="00F639B6" w:rsidRDefault="008A6BBA" w:rsidP="005C3CCF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udy:</w:t>
            </w:r>
          </w:p>
        </w:tc>
        <w:tc>
          <w:tcPr>
            <w:tcW w:w="762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03EEDF1" w14:textId="77777777" w:rsidR="008A6BBA" w:rsidRPr="00F639B6" w:rsidRDefault="008A6BBA" w:rsidP="00121B45">
            <w:pPr>
              <w:pStyle w:val="Instruction"/>
              <w:ind w:left="170"/>
              <w:rPr>
                <w:rFonts w:ascii="Arial" w:hAnsi="Arial" w:cs="Arial"/>
                <w:b/>
                <w:szCs w:val="24"/>
              </w:rPr>
            </w:pPr>
          </w:p>
        </w:tc>
      </w:tr>
      <w:tr w:rsidR="008A6BBA" w:rsidRPr="00F639B6" w14:paraId="7168E7F3" w14:textId="77777777" w:rsidTr="00765F09">
        <w:trPr>
          <w:trHeight w:hRule="exact" w:val="567"/>
        </w:trPr>
        <w:tc>
          <w:tcPr>
            <w:tcW w:w="24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D2C78C2" w14:textId="77777777" w:rsidR="00075B20" w:rsidRPr="00F639B6" w:rsidRDefault="008A6BBA" w:rsidP="00075B20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ite</w:t>
            </w:r>
            <w:r w:rsidR="00CB7C5F">
              <w:rPr>
                <w:rFonts w:ascii="Arial" w:hAnsi="Arial" w:cs="Arial"/>
                <w:b/>
                <w:szCs w:val="24"/>
              </w:rPr>
              <w:t xml:space="preserve"> list</w:t>
            </w:r>
            <w:r w:rsidR="00075B20"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762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E215FE6" w14:textId="77777777" w:rsidR="008A6BBA" w:rsidRPr="00F639B6" w:rsidRDefault="008A6BBA" w:rsidP="00765F09">
            <w:pPr>
              <w:pStyle w:val="Instruction"/>
              <w:ind w:left="170"/>
              <w:rPr>
                <w:rFonts w:ascii="Arial" w:hAnsi="Arial" w:cs="Arial"/>
                <w:b/>
                <w:szCs w:val="24"/>
              </w:rPr>
            </w:pPr>
          </w:p>
        </w:tc>
      </w:tr>
      <w:tr w:rsidR="008A6BBA" w:rsidRPr="00F639B6" w14:paraId="2416D6B7" w14:textId="77777777" w:rsidTr="00765F09">
        <w:trPr>
          <w:trHeight w:hRule="exact" w:val="227"/>
        </w:trPr>
        <w:tc>
          <w:tcPr>
            <w:tcW w:w="10077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6097369C" w14:textId="77777777" w:rsidR="008A6BBA" w:rsidRPr="00F639B6" w:rsidRDefault="008A6BBA" w:rsidP="005C3CCF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F639B6" w:rsidRPr="00765F09" w14:paraId="18159956" w14:textId="77777777" w:rsidTr="00765F09">
        <w:trPr>
          <w:trHeight w:hRule="exact" w:val="567"/>
        </w:trPr>
        <w:tc>
          <w:tcPr>
            <w:tcW w:w="24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B37EE5E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549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BC0555A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Detail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C97494B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2E395CB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FF65487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N/A</w:t>
            </w:r>
          </w:p>
        </w:tc>
      </w:tr>
      <w:tr w:rsidR="00E967A7" w:rsidRPr="00765F09" w14:paraId="7A0D173D" w14:textId="77777777" w:rsidTr="00765F09">
        <w:trPr>
          <w:trHeight w:hRule="exact" w:val="567"/>
        </w:trPr>
        <w:tc>
          <w:tcPr>
            <w:tcW w:w="245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FA82700" w14:textId="77777777" w:rsidR="00E967A7" w:rsidRPr="00765F09" w:rsidRDefault="00075B20" w:rsidP="00D051DF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Reconcile all coordinating site files and secure storage</w:t>
            </w:r>
          </w:p>
        </w:tc>
        <w:tc>
          <w:tcPr>
            <w:tcW w:w="549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0ECEBAA" w14:textId="52A0137D" w:rsidR="00E967A7" w:rsidRPr="00765F09" w:rsidRDefault="00075B20" w:rsidP="00075B20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Are all participant files complete and filed securely</w:t>
            </w:r>
            <w:r w:rsidR="00912B3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C19A93B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F7E196B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3A207AD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765F09" w14:paraId="23F738B2" w14:textId="77777777" w:rsidTr="00765F09">
        <w:trPr>
          <w:trHeight w:hRule="exact" w:val="567"/>
        </w:trPr>
        <w:tc>
          <w:tcPr>
            <w:tcW w:w="2451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341837B" w14:textId="77777777" w:rsidR="00E967A7" w:rsidRPr="00765F09" w:rsidRDefault="00E967A7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49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35DFD7E" w14:textId="77777777" w:rsidR="00E967A7" w:rsidRPr="00765F09" w:rsidRDefault="00075B20" w:rsidP="00762E0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 xml:space="preserve">Have all the study files been located and reconciled, including contracts, </w:t>
            </w:r>
            <w:r w:rsidR="00762E07" w:rsidRPr="00765F09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00765F09">
              <w:rPr>
                <w:rFonts w:ascii="Arial" w:hAnsi="Arial" w:cs="Arial"/>
                <w:sz w:val="22"/>
                <w:szCs w:val="22"/>
              </w:rPr>
              <w:t>finance</w:t>
            </w:r>
            <w:r w:rsidR="00E967A7" w:rsidRPr="00765F09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7D2B59F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98E6F59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8529A53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E5244" w:rsidRPr="00765F09" w14:paraId="7A1C0EA3" w14:textId="77777777" w:rsidTr="00765F09">
        <w:trPr>
          <w:trHeight w:val="624"/>
        </w:trPr>
        <w:tc>
          <w:tcPr>
            <w:tcW w:w="245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5E46D6A2" w14:textId="77777777" w:rsidR="004E5244" w:rsidRPr="00765F09" w:rsidRDefault="004E5244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7626" w:type="dxa"/>
            <w:gridSpan w:val="4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5EA4FA1D" w14:textId="77777777" w:rsidR="004E5244" w:rsidRPr="00765F09" w:rsidRDefault="004E5244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765F09" w14:paraId="06BC0206" w14:textId="77777777" w:rsidTr="00765F09">
        <w:trPr>
          <w:trHeight w:val="567"/>
        </w:trPr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A76D5" w14:textId="03ABF229" w:rsidR="00E967A7" w:rsidRPr="00765F09" w:rsidRDefault="00762E07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 xml:space="preserve">Letter of archiving to </w:t>
            </w:r>
            <w:r w:rsidR="00912B37">
              <w:rPr>
                <w:rFonts w:ascii="Arial" w:hAnsi="Arial" w:cs="Arial"/>
                <w:sz w:val="22"/>
                <w:szCs w:val="22"/>
              </w:rPr>
              <w:t>Coordinating Principal</w:t>
            </w:r>
            <w:r w:rsidRPr="00765F09">
              <w:rPr>
                <w:rFonts w:ascii="Arial" w:hAnsi="Arial" w:cs="Arial"/>
                <w:sz w:val="22"/>
                <w:szCs w:val="22"/>
              </w:rPr>
              <w:t xml:space="preserve"> Investigator</w:t>
            </w:r>
            <w:r w:rsidR="00912B37">
              <w:rPr>
                <w:rFonts w:ascii="Arial" w:hAnsi="Arial" w:cs="Arial"/>
                <w:sz w:val="22"/>
                <w:szCs w:val="22"/>
              </w:rPr>
              <w:t xml:space="preserve"> (CPI)</w:t>
            </w:r>
          </w:p>
        </w:tc>
        <w:tc>
          <w:tcPr>
            <w:tcW w:w="5499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5D8759" w14:textId="77777777" w:rsidR="00E967A7" w:rsidRPr="00765F09" w:rsidRDefault="00762E0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Has a letter/email been sent to the CPI informing them of study closure and archiving of all study materials?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1E1D1F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02C84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C8A058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765F09" w14:paraId="4AD66920" w14:textId="77777777" w:rsidTr="00BC5613">
        <w:trPr>
          <w:trHeight w:val="623"/>
        </w:trPr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6608A" w14:textId="77777777" w:rsidR="00BA2D26" w:rsidRPr="00765F09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7626" w:type="dxa"/>
            <w:gridSpan w:val="4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AD28F76" w14:textId="77777777" w:rsidR="00BA2D26" w:rsidRPr="00765F09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2E07" w:rsidRPr="00765F09" w14:paraId="0437069F" w14:textId="77777777" w:rsidTr="00765F09">
        <w:trPr>
          <w:trHeight w:val="567"/>
        </w:trPr>
        <w:tc>
          <w:tcPr>
            <w:tcW w:w="2451" w:type="dxa"/>
            <w:vMerge w:val="restart"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8BC080" w14:textId="59ACEF7E" w:rsidR="00762E07" w:rsidRPr="00765F09" w:rsidRDefault="00762E07" w:rsidP="00762E0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Has the data base been backed up and closed</w:t>
            </w:r>
            <w:r w:rsidR="00912B3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264BA1A" w14:textId="77777777" w:rsidR="00762E07" w:rsidRPr="00765F09" w:rsidRDefault="00762E07" w:rsidP="00762E0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Back up of final data set to secure files?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D445BDA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2847CF4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FBA96C7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2E07" w:rsidRPr="00765F09" w14:paraId="7EAFFC5A" w14:textId="77777777" w:rsidTr="00765F09">
        <w:trPr>
          <w:trHeight w:val="567"/>
        </w:trPr>
        <w:tc>
          <w:tcPr>
            <w:tcW w:w="245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05A953" w14:textId="77777777" w:rsidR="00762E07" w:rsidRPr="00765F09" w:rsidRDefault="00762E07" w:rsidP="00762E0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3DAB65" w14:textId="77777777" w:rsidR="00762E07" w:rsidRPr="00765F09" w:rsidRDefault="00762E07" w:rsidP="00762E0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Access to data base closed?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AE51E27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2C29D8E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F230CD3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2E07" w:rsidRPr="00765F09" w14:paraId="557D8E5E" w14:textId="77777777" w:rsidTr="00765F09">
        <w:trPr>
          <w:trHeight w:val="567"/>
        </w:trPr>
        <w:tc>
          <w:tcPr>
            <w:tcW w:w="2451" w:type="dxa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07109A6" w14:textId="77777777" w:rsidR="00762E07" w:rsidRPr="00765F09" w:rsidRDefault="00762E07" w:rsidP="00762E0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B8BF002" w14:textId="77777777" w:rsidR="00762E07" w:rsidRPr="00765F09" w:rsidRDefault="00762E07" w:rsidP="00762E0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System owner informed?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2835A3C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429A403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C85D65E" w14:textId="77777777" w:rsidR="00762E07" w:rsidRPr="00765F09" w:rsidRDefault="00762E07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765F09" w14:paraId="054A13FA" w14:textId="77777777" w:rsidTr="00765F09">
        <w:trPr>
          <w:trHeight w:val="624"/>
        </w:trPr>
        <w:tc>
          <w:tcPr>
            <w:tcW w:w="2451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CCB8B28" w14:textId="77777777" w:rsidR="00BA2D26" w:rsidRPr="00765F09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7626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7A663A9" w14:textId="77777777" w:rsidR="00BA2D26" w:rsidRPr="00765F09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76EEA" w:rsidRPr="00765F09" w14:paraId="2A5CDAA1" w14:textId="77777777" w:rsidTr="00765F09">
        <w:trPr>
          <w:trHeight w:val="567"/>
        </w:trPr>
        <w:tc>
          <w:tcPr>
            <w:tcW w:w="2451" w:type="dxa"/>
            <w:vMerge w:val="restart"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ED1F89" w14:textId="12FDFF52" w:rsidR="00A76EEA" w:rsidRPr="00765F09" w:rsidRDefault="00A76EEA" w:rsidP="00BA2D2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 xml:space="preserve">Continuation of </w:t>
            </w:r>
            <w:r w:rsidR="00912B37" w:rsidRPr="00765F09">
              <w:rPr>
                <w:rFonts w:ascii="Arial" w:hAnsi="Arial" w:cs="Arial"/>
                <w:sz w:val="22"/>
                <w:szCs w:val="22"/>
              </w:rPr>
              <w:t>longer-term</w:t>
            </w:r>
            <w:r w:rsidRPr="00765F09">
              <w:rPr>
                <w:rFonts w:ascii="Arial" w:hAnsi="Arial" w:cs="Arial"/>
                <w:sz w:val="22"/>
                <w:szCs w:val="22"/>
              </w:rPr>
              <w:t xml:space="preserve"> activities</w:t>
            </w: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4DF89B5" w14:textId="77777777" w:rsidR="00A76EEA" w:rsidRPr="00765F09" w:rsidRDefault="00A76EEA" w:rsidP="00BA2D2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Clinical study report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EB2D4C6" w14:textId="77777777" w:rsidR="00A76EEA" w:rsidRPr="00765F09" w:rsidRDefault="00A76EEA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D9978AF" w14:textId="77777777" w:rsidR="00A76EEA" w:rsidRPr="00765F09" w:rsidRDefault="00A76EEA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3B7B9BA" w14:textId="77777777" w:rsidR="00A76EEA" w:rsidRPr="00765F09" w:rsidRDefault="00A76EEA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76EEA" w:rsidRPr="00765F09" w14:paraId="6BC277B8" w14:textId="77777777" w:rsidTr="00765F09">
        <w:trPr>
          <w:trHeight w:val="567"/>
        </w:trPr>
        <w:tc>
          <w:tcPr>
            <w:tcW w:w="245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73C25F5" w14:textId="77777777" w:rsidR="00A76EEA" w:rsidRPr="00765F09" w:rsidRDefault="00A76EEA" w:rsidP="0033152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9890F2E" w14:textId="77777777" w:rsidR="00A76EEA" w:rsidRPr="00765F09" w:rsidRDefault="00A76EEA" w:rsidP="0033152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Secondary analysis and reporting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18361F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DE11802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F62C8E9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76EEA" w:rsidRPr="00765F09" w14:paraId="5118AB2D" w14:textId="77777777" w:rsidTr="00765F09">
        <w:trPr>
          <w:trHeight w:val="567"/>
        </w:trPr>
        <w:tc>
          <w:tcPr>
            <w:tcW w:w="245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77CF52" w14:textId="77777777" w:rsidR="00A76EEA" w:rsidRPr="00765F09" w:rsidRDefault="00A76EEA" w:rsidP="0033152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55951D4" w14:textId="77777777" w:rsidR="00A76EEA" w:rsidRPr="00765F09" w:rsidRDefault="00A76EEA" w:rsidP="0033152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Reporting to funding agency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A5386F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372F56F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C3E6796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76EEA" w:rsidRPr="00765F09" w14:paraId="01139DBE" w14:textId="77777777" w:rsidTr="00765F09">
        <w:trPr>
          <w:trHeight w:val="567"/>
        </w:trPr>
        <w:tc>
          <w:tcPr>
            <w:tcW w:w="2451" w:type="dxa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A6BB457" w14:textId="77777777" w:rsidR="00A76EEA" w:rsidRPr="00765F09" w:rsidRDefault="00A76EEA" w:rsidP="0033152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49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0F24306" w14:textId="77777777" w:rsidR="00A76EEA" w:rsidRPr="00765F09" w:rsidRDefault="00A76EEA" w:rsidP="0033152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765F09">
              <w:rPr>
                <w:rFonts w:ascii="Arial" w:hAnsi="Arial" w:cs="Arial"/>
                <w:sz w:val="22"/>
                <w:szCs w:val="22"/>
              </w:rPr>
              <w:t>Update of TGA and trial registry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90219B7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0A167D5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B193504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765F09" w14:paraId="7D81177E" w14:textId="77777777" w:rsidTr="00BC5613">
        <w:trPr>
          <w:trHeight w:val="663"/>
        </w:trPr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739D8" w14:textId="77777777" w:rsidR="00BA2D26" w:rsidRPr="00765F09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7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2F9AD" w14:textId="77777777" w:rsidR="00BA2D26" w:rsidRPr="00765F09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5F09" w:rsidRPr="00765F09" w14:paraId="7F63C2C2" w14:textId="77777777" w:rsidTr="007B3EA7">
        <w:trPr>
          <w:trHeight w:val="491"/>
        </w:trPr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5D568B" w14:textId="04B7DD48" w:rsidR="00765F09" w:rsidRPr="00765F09" w:rsidRDefault="00765F09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7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DE200" w14:textId="77777777" w:rsidR="00765F09" w:rsidRPr="00765F09" w:rsidRDefault="00765F09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5F09" w:rsidRPr="00765F09" w14:paraId="4CBFB788" w14:textId="77777777" w:rsidTr="007B3EA7">
        <w:trPr>
          <w:trHeight w:val="491"/>
        </w:trPr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7A1DD" w14:textId="2799AF59" w:rsidR="00765F09" w:rsidRPr="00765F09" w:rsidRDefault="00765F09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  <w:tc>
          <w:tcPr>
            <w:tcW w:w="7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9416C" w14:textId="77777777" w:rsidR="00765F09" w:rsidRPr="00765F09" w:rsidRDefault="00765F09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5F09" w:rsidRPr="00765F09" w14:paraId="1E486194" w14:textId="77777777" w:rsidTr="007B3EA7">
        <w:trPr>
          <w:trHeight w:val="491"/>
        </w:trPr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C8515D" w14:textId="0C5EF8BB" w:rsidR="00765F09" w:rsidRPr="00765F09" w:rsidRDefault="00765F09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Date completed</w:t>
            </w:r>
          </w:p>
        </w:tc>
        <w:tc>
          <w:tcPr>
            <w:tcW w:w="76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64DEE" w14:textId="77777777" w:rsidR="00765F09" w:rsidRPr="00765F09" w:rsidRDefault="00765F09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BF57ACE" w14:textId="08A07477" w:rsidR="00273CBB" w:rsidRPr="00765F09" w:rsidRDefault="00273CBB" w:rsidP="00BC5613">
      <w:pPr>
        <w:tabs>
          <w:tab w:val="left" w:pos="3732"/>
        </w:tabs>
        <w:jc w:val="both"/>
        <w:rPr>
          <w:rFonts w:ascii="Arial" w:hAnsi="Arial" w:cs="Arial"/>
          <w:sz w:val="22"/>
          <w:szCs w:val="22"/>
        </w:rPr>
      </w:pPr>
    </w:p>
    <w:sectPr w:rsidR="00273CBB" w:rsidRPr="00765F09" w:rsidSect="00765F09">
      <w:footerReference w:type="default" r:id="rId7"/>
      <w:headerReference w:type="first" r:id="rId8"/>
      <w:footerReference w:type="first" r:id="rId9"/>
      <w:type w:val="continuous"/>
      <w:pgSz w:w="11906" w:h="16838"/>
      <w:pgMar w:top="1418" w:right="992" w:bottom="851" w:left="992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066DE" w14:textId="77777777" w:rsidR="000D6F30" w:rsidRDefault="000D6F30" w:rsidP="00307B4E">
      <w:r>
        <w:separator/>
      </w:r>
    </w:p>
  </w:endnote>
  <w:endnote w:type="continuationSeparator" w:id="0">
    <w:p w14:paraId="7B68B4A5" w14:textId="77777777" w:rsidR="000D6F30" w:rsidRDefault="000D6F30" w:rsidP="0030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7159315"/>
      <w:docPartObj>
        <w:docPartGallery w:val="Page Numbers (Bottom of Page)"/>
        <w:docPartUnique/>
      </w:docPartObj>
    </w:sdtPr>
    <w:sdtEndPr/>
    <w:sdtContent>
      <w:sdt>
        <w:sdtPr>
          <w:id w:val="297960469"/>
          <w:docPartObj>
            <w:docPartGallery w:val="Page Numbers (Top of Page)"/>
            <w:docPartUnique/>
          </w:docPartObj>
        </w:sdtPr>
        <w:sdtEndPr/>
        <w:sdtContent>
          <w:p w14:paraId="73690C07" w14:textId="77777777" w:rsidR="00765F09" w:rsidRDefault="00907BB1" w:rsidP="003F0DE0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174927">
              <w:rPr>
                <w:rFonts w:ascii="Arial" w:hAnsi="Arial" w:cs="Arial"/>
                <w:sz w:val="20"/>
              </w:rPr>
              <w:t>This document is part</w:t>
            </w:r>
            <w:r w:rsidR="00555412" w:rsidRPr="00174927">
              <w:rPr>
                <w:rFonts w:ascii="Arial" w:hAnsi="Arial" w:cs="Arial"/>
                <w:sz w:val="20"/>
              </w:rPr>
              <w:t xml:space="preserve"> of the suite of </w:t>
            </w:r>
            <w:r w:rsidR="008774A1">
              <w:rPr>
                <w:rFonts w:ascii="Arial" w:hAnsi="Arial" w:cs="Arial"/>
                <w:sz w:val="20"/>
              </w:rPr>
              <w:t>ITCC</w:t>
            </w:r>
            <w:r w:rsidR="00555412" w:rsidRPr="00174927">
              <w:rPr>
                <w:rFonts w:ascii="Arial" w:hAnsi="Arial" w:cs="Arial"/>
                <w:sz w:val="20"/>
              </w:rPr>
              <w:t xml:space="preserve"> SOPs</w:t>
            </w:r>
            <w:r w:rsidR="008774A1">
              <w:rPr>
                <w:rFonts w:ascii="Arial" w:hAnsi="Arial" w:cs="Arial"/>
                <w:sz w:val="20"/>
              </w:rPr>
              <w:tab/>
            </w:r>
            <w:r w:rsidR="00555412" w:rsidRPr="00174927">
              <w:rPr>
                <w:rFonts w:ascii="Arial" w:hAnsi="Arial" w:cs="Arial"/>
                <w:sz w:val="20"/>
              </w:rPr>
              <w:tab/>
            </w:r>
            <w:r w:rsidR="00307B4E" w:rsidRPr="00174927">
              <w:rPr>
                <w:rFonts w:ascii="Arial" w:hAnsi="Arial" w:cs="Arial"/>
                <w:sz w:val="20"/>
              </w:rPr>
              <w:t xml:space="preserve">Page 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17492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983384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end"/>
            </w:r>
            <w:r w:rsidR="00307B4E" w:rsidRPr="00174927">
              <w:rPr>
                <w:rFonts w:ascii="Arial" w:hAnsi="Arial" w:cs="Arial"/>
                <w:sz w:val="20"/>
              </w:rPr>
              <w:t xml:space="preserve"> of 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17492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983384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1ED1134C" w14:textId="05BA1FA2" w:rsidR="00307B4E" w:rsidRDefault="00765F09" w:rsidP="003F0DE0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>Template 29b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3543393"/>
      <w:docPartObj>
        <w:docPartGallery w:val="Page Numbers (Bottom of Page)"/>
        <w:docPartUnique/>
      </w:docPartObj>
    </w:sdtPr>
    <w:sdtEndPr/>
    <w:sdtContent>
      <w:sdt>
        <w:sdtPr>
          <w:id w:val="-1148969981"/>
          <w:docPartObj>
            <w:docPartGallery w:val="Page Numbers (Top of Page)"/>
            <w:docPartUnique/>
          </w:docPartObj>
        </w:sdtPr>
        <w:sdtEndPr/>
        <w:sdtContent>
          <w:p w14:paraId="7640FE59" w14:textId="77777777" w:rsidR="00765F09" w:rsidRDefault="00765F09" w:rsidP="00765F09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174927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174927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174927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17492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174927">
              <w:rPr>
                <w:rFonts w:ascii="Arial" w:hAnsi="Arial" w:cs="Arial"/>
                <w:bCs/>
                <w:sz w:val="20"/>
              </w:rPr>
              <w:fldChar w:fldCharType="end"/>
            </w:r>
            <w:r w:rsidRPr="00174927">
              <w:rPr>
                <w:rFonts w:ascii="Arial" w:hAnsi="Arial" w:cs="Arial"/>
                <w:sz w:val="20"/>
              </w:rPr>
              <w:t xml:space="preserve"> of </w:t>
            </w:r>
            <w:r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17492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17492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5DE4866C" w14:textId="2F5AEFAE" w:rsidR="00765F09" w:rsidRDefault="00765F09" w:rsidP="00765F09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>Template 29b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4F41F" w14:textId="77777777" w:rsidR="000D6F30" w:rsidRDefault="000D6F30" w:rsidP="00307B4E">
      <w:r>
        <w:separator/>
      </w:r>
    </w:p>
  </w:footnote>
  <w:footnote w:type="continuationSeparator" w:id="0">
    <w:p w14:paraId="54E4269E" w14:textId="77777777" w:rsidR="000D6F30" w:rsidRDefault="000D6F30" w:rsidP="0030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E6394" w14:textId="41B2FB5F" w:rsidR="00765F09" w:rsidRPr="00765F09" w:rsidRDefault="00912B37">
    <w:pPr>
      <w:pStyle w:val="Header"/>
      <w:rPr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38FFD3CD" wp14:editId="3813C4D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9200" cy="167830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678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F28D5"/>
    <w:multiLevelType w:val="hybridMultilevel"/>
    <w:tmpl w:val="77986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64938"/>
    <w:multiLevelType w:val="hybridMultilevel"/>
    <w:tmpl w:val="73B45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22771"/>
    <w:multiLevelType w:val="hybridMultilevel"/>
    <w:tmpl w:val="8F5C2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9164C6"/>
    <w:multiLevelType w:val="hybridMultilevel"/>
    <w:tmpl w:val="8FF88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1186271">
    <w:abstractNumId w:val="2"/>
  </w:num>
  <w:num w:numId="2" w16cid:durableId="1863283469">
    <w:abstractNumId w:val="3"/>
  </w:num>
  <w:num w:numId="3" w16cid:durableId="1754818594">
    <w:abstractNumId w:val="1"/>
  </w:num>
  <w:num w:numId="4" w16cid:durableId="1068653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rA0MzcxMDMysTRW0lEKTi0uzszPAykwrAUA6Rl8vSwAAAA="/>
  </w:docVars>
  <w:rsids>
    <w:rsidRoot w:val="00273CBB"/>
    <w:rsid w:val="0002210F"/>
    <w:rsid w:val="00075B20"/>
    <w:rsid w:val="000D6F30"/>
    <w:rsid w:val="00102130"/>
    <w:rsid w:val="00121B45"/>
    <w:rsid w:val="00174927"/>
    <w:rsid w:val="00273CBB"/>
    <w:rsid w:val="00307B4E"/>
    <w:rsid w:val="00343DCD"/>
    <w:rsid w:val="003766E9"/>
    <w:rsid w:val="003F0DE0"/>
    <w:rsid w:val="004009F6"/>
    <w:rsid w:val="004453C2"/>
    <w:rsid w:val="00491EE2"/>
    <w:rsid w:val="004D6F44"/>
    <w:rsid w:val="004E5244"/>
    <w:rsid w:val="00555412"/>
    <w:rsid w:val="005C3CCF"/>
    <w:rsid w:val="005D4818"/>
    <w:rsid w:val="00633625"/>
    <w:rsid w:val="006F1788"/>
    <w:rsid w:val="00762E07"/>
    <w:rsid w:val="00765F09"/>
    <w:rsid w:val="007B27A5"/>
    <w:rsid w:val="007B3EA7"/>
    <w:rsid w:val="007D78B5"/>
    <w:rsid w:val="00826852"/>
    <w:rsid w:val="008774A1"/>
    <w:rsid w:val="008A6BBA"/>
    <w:rsid w:val="00907BB1"/>
    <w:rsid w:val="00912B37"/>
    <w:rsid w:val="00983384"/>
    <w:rsid w:val="00A514E1"/>
    <w:rsid w:val="00A549AA"/>
    <w:rsid w:val="00A72433"/>
    <w:rsid w:val="00A76EEA"/>
    <w:rsid w:val="00AB6A88"/>
    <w:rsid w:val="00B2679A"/>
    <w:rsid w:val="00BA2D26"/>
    <w:rsid w:val="00BA5F29"/>
    <w:rsid w:val="00BC5613"/>
    <w:rsid w:val="00C12469"/>
    <w:rsid w:val="00CB7C5F"/>
    <w:rsid w:val="00D051DF"/>
    <w:rsid w:val="00E47CBB"/>
    <w:rsid w:val="00E967A7"/>
    <w:rsid w:val="00EC1E2A"/>
    <w:rsid w:val="00F135B7"/>
    <w:rsid w:val="00F438CB"/>
    <w:rsid w:val="00F63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B71E31D"/>
  <w15:docId w15:val="{92D68594-DC4C-4848-B96B-8CD71FB9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273CBB"/>
    <w:rPr>
      <w:rFonts w:ascii="Arial (W1)" w:hAnsi="Arial (W1)"/>
    </w:rPr>
  </w:style>
  <w:style w:type="paragraph" w:customStyle="1" w:styleId="TableParagraph">
    <w:name w:val="Table Paragraph"/>
    <w:basedOn w:val="Normal"/>
    <w:uiPriority w:val="1"/>
    <w:qFormat/>
    <w:rsid w:val="00273CB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307B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B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rsid w:val="004E52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4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9AA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lavica Kochovska</dc:creator>
  <cp:lastModifiedBy>Yinyin Phyo</cp:lastModifiedBy>
  <cp:revision>9</cp:revision>
  <dcterms:created xsi:type="dcterms:W3CDTF">2020-02-20T03:04:00Z</dcterms:created>
  <dcterms:modified xsi:type="dcterms:W3CDTF">2022-04-04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11-25T02:06:47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175ced7f-cc00-4b91-bbd5-92bd47b4dd57</vt:lpwstr>
  </property>
  <property fmtid="{D5CDD505-2E9C-101B-9397-08002B2CF9AE}" pid="8" name="MSIP_Label_51a6c3db-1667-4f49-995a-8b9973972958_ContentBits">
    <vt:lpwstr>0</vt:lpwstr>
  </property>
</Properties>
</file>